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49C03" w14:textId="77777777" w:rsidR="000A03B2" w:rsidRPr="000A03B2" w:rsidRDefault="000A03B2" w:rsidP="00F1717A">
      <w:pPr>
        <w:pStyle w:val="CETAuthors"/>
        <w:tabs>
          <w:tab w:val="clear" w:pos="7100"/>
          <w:tab w:val="right" w:pos="9070"/>
        </w:tabs>
        <w:spacing w:line="360" w:lineRule="auto"/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1120EA9" w14:textId="55E19286" w:rsidR="00704BDF" w:rsidRPr="00DE0019" w:rsidRDefault="008836CD" w:rsidP="00F1717A">
      <w:pPr>
        <w:snapToGrid w:val="0"/>
        <w:spacing w:after="360" w:line="360" w:lineRule="auto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haracterization of</w:t>
      </w:r>
      <w:r w:rsidR="00E23B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edible oil foam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4528C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with 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ast inline measurement using acoustic and ultrasound spectroscopy</w:t>
      </w:r>
    </w:p>
    <w:p w14:paraId="4CC92EB4" w14:textId="77777777" w:rsidR="00DE0019" w:rsidRPr="002E3AF5" w:rsidRDefault="00E23BC7" w:rsidP="00F1717A">
      <w:pPr>
        <w:snapToGrid w:val="0"/>
        <w:spacing w:after="120" w:line="360" w:lineRule="auto"/>
        <w:jc w:val="center"/>
        <w:rPr>
          <w:rFonts w:eastAsia="SimSun"/>
          <w:color w:val="000000"/>
          <w:lang w:eastAsia="zh-CN"/>
        </w:rPr>
      </w:pPr>
      <w:r w:rsidRPr="002E3AF5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Lorenzo Metilli</w:t>
      </w:r>
      <w:r w:rsidR="00704BDF" w:rsidRPr="002E3AF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eastAsia="zh-CN"/>
        </w:rPr>
        <w:t>1</w:t>
      </w:r>
      <w:r w:rsidR="00736B13" w:rsidRPr="002E3AF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r w:rsidR="00CC02E9" w:rsidRPr="002E3AF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Mathew Francis, </w:t>
      </w:r>
      <w:r w:rsidRPr="002E3AF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Megan Povey, </w:t>
      </w:r>
      <w:r w:rsidR="00816D84" w:rsidRPr="002E3AF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Aris Lazidis, Stephanie Marty-Terrade, </w:t>
      </w:r>
      <w:r w:rsidR="00CC02E9" w:rsidRPr="002E3AF5">
        <w:rPr>
          <w:rFonts w:asciiTheme="minorHAnsi" w:eastAsia="SimSun" w:hAnsiTheme="minorHAnsi"/>
          <w:color w:val="000000"/>
          <w:sz w:val="24"/>
          <w:szCs w:val="24"/>
          <w:lang w:eastAsia="zh-CN"/>
        </w:rPr>
        <w:t>Elena Simone</w:t>
      </w:r>
    </w:p>
    <w:p w14:paraId="5D1189E7" w14:textId="77777777" w:rsidR="00704BDF" w:rsidRPr="00816D84" w:rsidRDefault="00704BDF" w:rsidP="00F1717A">
      <w:pPr>
        <w:snapToGrid w:val="0"/>
        <w:spacing w:after="120" w:line="36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16D84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A738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chool of </w:t>
      </w:r>
      <w:r w:rsidR="00816D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ood science and N</w:t>
      </w:r>
      <w:r w:rsidR="003A738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trition, University of Leeds, UK</w:t>
      </w:r>
      <w:r w:rsidR="00816D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816D84" w:rsidRPr="00816D84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816D84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proofErr w:type="spellStart"/>
      <w:r w:rsidR="00816D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estlè</w:t>
      </w:r>
      <w:proofErr w:type="spellEnd"/>
      <w:r w:rsidR="00816D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TC York, UK</w:t>
      </w:r>
    </w:p>
    <w:p w14:paraId="04E44CF2" w14:textId="03CEC571" w:rsidR="00704BDF" w:rsidRPr="002E3AF5" w:rsidRDefault="00704BDF" w:rsidP="00F1717A">
      <w:pPr>
        <w:snapToGrid w:val="0"/>
        <w:spacing w:line="360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2E3AF5" w:rsidRPr="000704E0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fslme@leeds.ac.uk</w:t>
        </w:r>
      </w:hyperlink>
      <w:r w:rsidR="002E3AF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, </w:t>
      </w:r>
      <w:r w:rsidR="002E3AF5" w:rsidRPr="002E3AF5">
        <w:rPr>
          <w:rStyle w:val="Collegamentoipertestuale"/>
          <w:rFonts w:asciiTheme="minorHAnsi" w:eastAsia="MS PGothic" w:hAnsiTheme="minorHAnsi"/>
          <w:i/>
        </w:rPr>
        <w:t>e.simone@leeds.ac.uk</w:t>
      </w:r>
    </w:p>
    <w:p w14:paraId="45689437" w14:textId="77777777" w:rsidR="00704BDF" w:rsidRPr="00EC66CC" w:rsidRDefault="00704BDF" w:rsidP="00F1717A">
      <w:pPr>
        <w:pStyle w:val="AbstractHeading"/>
        <w:tabs>
          <w:tab w:val="left" w:pos="3547"/>
          <w:tab w:val="center" w:pos="4694"/>
        </w:tabs>
        <w:spacing w:before="240" w:after="0" w:line="360" w:lineRule="auto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80AD394" w14:textId="342084EF" w:rsidR="00704BDF" w:rsidRPr="00EC66CC" w:rsidRDefault="004528CA" w:rsidP="00F1717A">
      <w:pPr>
        <w:pStyle w:val="AbstractBody"/>
        <w:numPr>
          <w:ilvl w:val="0"/>
          <w:numId w:val="16"/>
        </w:numPr>
        <w:spacing w:line="360" w:lineRule="auto"/>
        <w:rPr>
          <w:rFonts w:asciiTheme="minorHAnsi" w:hAnsiTheme="minorHAnsi"/>
        </w:rPr>
      </w:pPr>
      <w:r>
        <w:rPr>
          <w:rFonts w:asciiTheme="minorHAnsi" w:hAnsiTheme="minorHAnsi"/>
        </w:rPr>
        <w:t>Edible oil foams are used for reducing caloric density and modify food texture</w:t>
      </w:r>
      <w:r w:rsidR="00704BDF" w:rsidRPr="00EC66CC">
        <w:rPr>
          <w:rFonts w:asciiTheme="minorHAnsi" w:hAnsiTheme="minorHAnsi"/>
        </w:rPr>
        <w:t>.</w:t>
      </w:r>
    </w:p>
    <w:p w14:paraId="3263A730" w14:textId="77777777" w:rsidR="00704BDF" w:rsidRPr="00EC66CC" w:rsidRDefault="00816D84" w:rsidP="00F1717A">
      <w:pPr>
        <w:pStyle w:val="AbstractBody"/>
        <w:numPr>
          <w:ilvl w:val="0"/>
          <w:numId w:val="16"/>
        </w:numPr>
        <w:spacing w:line="36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1C15C4">
        <w:rPr>
          <w:rFonts w:asciiTheme="minorHAnsi" w:hAnsiTheme="minorHAnsi"/>
        </w:rPr>
        <w:t xml:space="preserve">physical properties </w:t>
      </w:r>
      <w:r>
        <w:rPr>
          <w:rFonts w:asciiTheme="minorHAnsi" w:hAnsiTheme="minorHAnsi"/>
        </w:rPr>
        <w:t xml:space="preserve">of foams </w:t>
      </w:r>
      <w:r w:rsidR="001C15C4">
        <w:rPr>
          <w:rFonts w:asciiTheme="minorHAnsi" w:hAnsiTheme="minorHAnsi"/>
        </w:rPr>
        <w:t>affect rheology and stability</w:t>
      </w:r>
      <w:r w:rsidR="00CC02E9">
        <w:rPr>
          <w:rFonts w:asciiTheme="minorHAnsi" w:hAnsiTheme="minorHAnsi"/>
        </w:rPr>
        <w:t xml:space="preserve"> of the final products</w:t>
      </w:r>
      <w:r w:rsidR="00704BDF" w:rsidRPr="00EC66CC">
        <w:rPr>
          <w:rFonts w:asciiTheme="minorHAnsi" w:hAnsiTheme="minorHAnsi"/>
        </w:rPr>
        <w:t xml:space="preserve">. </w:t>
      </w:r>
    </w:p>
    <w:p w14:paraId="3411AEC9" w14:textId="77777777" w:rsidR="00704BDF" w:rsidRPr="00EC66CC" w:rsidRDefault="00816D84" w:rsidP="00F1717A">
      <w:pPr>
        <w:pStyle w:val="AbstractBody"/>
        <w:numPr>
          <w:ilvl w:val="0"/>
          <w:numId w:val="16"/>
        </w:numPr>
        <w:spacing w:line="360" w:lineRule="auto"/>
        <w:rPr>
          <w:rFonts w:asciiTheme="minorHAnsi" w:hAnsiTheme="minorHAnsi"/>
        </w:rPr>
      </w:pPr>
      <w:r>
        <w:rPr>
          <w:rFonts w:asciiTheme="minorHAnsi" w:hAnsiTheme="minorHAnsi"/>
        </w:rPr>
        <w:t>Acoustic</w:t>
      </w:r>
      <w:r w:rsidR="001C15C4">
        <w:rPr>
          <w:rFonts w:asciiTheme="minorHAnsi" w:hAnsiTheme="minorHAnsi"/>
        </w:rPr>
        <w:t xml:space="preserve"> te</w:t>
      </w:r>
      <w:r w:rsidR="00CC02E9">
        <w:rPr>
          <w:rFonts w:asciiTheme="minorHAnsi" w:hAnsiTheme="minorHAnsi"/>
        </w:rPr>
        <w:t>chniques can be used to assess the</w:t>
      </w:r>
      <w:r w:rsidR="001C15C4">
        <w:rPr>
          <w:rFonts w:asciiTheme="minorHAnsi" w:hAnsiTheme="minorHAnsi"/>
        </w:rPr>
        <w:t xml:space="preserve"> physical properties</w:t>
      </w:r>
      <w:r w:rsidR="00CC02E9">
        <w:rPr>
          <w:rFonts w:asciiTheme="minorHAnsi" w:hAnsiTheme="minorHAnsi"/>
        </w:rPr>
        <w:t xml:space="preserve"> of foams</w:t>
      </w:r>
      <w:r w:rsidR="00704BDF" w:rsidRPr="00EC66CC">
        <w:rPr>
          <w:rFonts w:asciiTheme="minorHAnsi" w:hAnsiTheme="minorHAnsi"/>
        </w:rPr>
        <w:t xml:space="preserve">. </w:t>
      </w:r>
    </w:p>
    <w:p w14:paraId="256B2066" w14:textId="77777777" w:rsidR="00704BDF" w:rsidRPr="00A15B93" w:rsidRDefault="00704BDF" w:rsidP="00F1717A">
      <w:pPr>
        <w:snapToGrid w:val="0"/>
        <w:spacing w:after="120" w:line="360" w:lineRule="auto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9C6B88E" w14:textId="77777777" w:rsidR="00704BDF" w:rsidRPr="008D0BEB" w:rsidRDefault="00704BDF" w:rsidP="00F1717A">
      <w:pPr>
        <w:snapToGrid w:val="0"/>
        <w:spacing w:line="36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7A2EEB5" w14:textId="2E4B264D" w:rsidR="00F1717A" w:rsidRDefault="00F1717A" w:rsidP="00F1717A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2C5E51">
        <w:rPr>
          <w:rFonts w:asciiTheme="minorHAnsi" w:hAnsiTheme="minorHAnsi" w:cstheme="minorHAnsi"/>
          <w:sz w:val="22"/>
          <w:szCs w:val="22"/>
        </w:rPr>
        <w:t xml:space="preserve">Because of the dramatic rise of obesity in UK in the last three decades, several food companies have committed to design and manufacture healthier foods with reduced caloric content. </w:t>
      </w:r>
      <w:r w:rsidR="004528CA" w:rsidRPr="000505FF">
        <w:rPr>
          <w:rFonts w:asciiTheme="minorHAnsi" w:hAnsiTheme="minorHAnsi" w:cstheme="minorHAnsi"/>
          <w:sz w:val="22"/>
          <w:szCs w:val="22"/>
        </w:rPr>
        <w:t xml:space="preserve">An effective way of </w:t>
      </w:r>
      <w:r w:rsidR="004528CA" w:rsidRPr="0058773C">
        <w:rPr>
          <w:rFonts w:asciiTheme="minorHAnsi" w:hAnsiTheme="minorHAnsi" w:cstheme="minorHAnsi"/>
          <w:sz w:val="22"/>
          <w:szCs w:val="22"/>
        </w:rPr>
        <w:t>achieving this goal</w:t>
      </w:r>
      <w:r w:rsidR="004528CA" w:rsidRPr="000505FF">
        <w:rPr>
          <w:rFonts w:asciiTheme="minorHAnsi" w:hAnsiTheme="minorHAnsi" w:cstheme="minorHAnsi"/>
          <w:sz w:val="22"/>
          <w:szCs w:val="22"/>
        </w:rPr>
        <w:t xml:space="preserve"> </w:t>
      </w:r>
      <w:r w:rsidR="004528CA" w:rsidRPr="0058773C">
        <w:rPr>
          <w:rFonts w:asciiTheme="minorHAnsi" w:hAnsiTheme="minorHAnsi" w:cstheme="minorHAnsi"/>
          <w:sz w:val="22"/>
          <w:szCs w:val="22"/>
        </w:rPr>
        <w:t>is by using edible oil-based foams (oleofoams) to prepare aerated confectionary food (e.g., mousses) [1]</w:t>
      </w:r>
      <w:r w:rsidR="004528CA">
        <w:rPr>
          <w:rFonts w:asciiTheme="minorHAnsi" w:hAnsiTheme="minorHAnsi" w:cstheme="minorHAnsi"/>
          <w:sz w:val="22"/>
          <w:szCs w:val="22"/>
        </w:rPr>
        <w:t>.</w:t>
      </w:r>
      <w:r w:rsidRPr="002C5E51">
        <w:rPr>
          <w:rFonts w:asciiTheme="minorHAnsi" w:hAnsiTheme="minorHAnsi" w:cstheme="minorHAnsi"/>
          <w:sz w:val="22"/>
          <w:szCs w:val="22"/>
        </w:rPr>
        <w:t>. The main constituents of edible oleofoams are a liquid oil phase, air bubbles and a further high-melting, crystalline fat phase</w:t>
      </w:r>
      <w:r w:rsidR="00CC02E9">
        <w:rPr>
          <w:rFonts w:asciiTheme="minorHAnsi" w:hAnsiTheme="minorHAnsi" w:cstheme="minorHAnsi"/>
          <w:sz w:val="22"/>
          <w:szCs w:val="22"/>
        </w:rPr>
        <w:t xml:space="preserve">, which stabilizes the bubbles </w:t>
      </w:r>
      <w:r w:rsidRPr="002C5E51">
        <w:rPr>
          <w:rFonts w:asciiTheme="minorHAnsi" w:hAnsiTheme="minorHAnsi" w:cstheme="minorHAnsi"/>
          <w:sz w:val="22"/>
          <w:szCs w:val="22"/>
        </w:rPr>
        <w:t xml:space="preserve">via a Pickering effect. </w:t>
      </w:r>
      <w:r w:rsidR="004528CA" w:rsidRPr="0058773C">
        <w:rPr>
          <w:rFonts w:asciiTheme="minorHAnsi" w:hAnsiTheme="minorHAnsi" w:cstheme="minorHAnsi"/>
          <w:sz w:val="22"/>
          <w:szCs w:val="22"/>
        </w:rPr>
        <w:t>Such complex microstructure determines the macroscopic physical and nutritional properties of oleofoams [2].</w:t>
      </w:r>
      <w:r w:rsidRPr="002C5E51">
        <w:rPr>
          <w:rFonts w:asciiTheme="minorHAnsi" w:hAnsiTheme="minorHAnsi" w:cstheme="minorHAnsi"/>
          <w:sz w:val="22"/>
          <w:szCs w:val="22"/>
        </w:rPr>
        <w:t xml:space="preserve"> Therefore, </w:t>
      </w:r>
      <w:r w:rsidR="00CC02E9">
        <w:rPr>
          <w:rFonts w:asciiTheme="minorHAnsi" w:hAnsiTheme="minorHAnsi" w:cstheme="minorHAnsi"/>
          <w:sz w:val="22"/>
          <w:szCs w:val="22"/>
        </w:rPr>
        <w:t xml:space="preserve">a correct characterization and </w:t>
      </w:r>
      <w:r w:rsidRPr="002C5E51">
        <w:rPr>
          <w:rFonts w:asciiTheme="minorHAnsi" w:hAnsiTheme="minorHAnsi" w:cstheme="minorHAnsi"/>
          <w:sz w:val="22"/>
          <w:szCs w:val="22"/>
        </w:rPr>
        <w:t xml:space="preserve">continuous monitoring and control of oleofoams microstructure during </w:t>
      </w:r>
      <w:r w:rsidR="00CC02E9">
        <w:rPr>
          <w:rFonts w:asciiTheme="minorHAnsi" w:hAnsiTheme="minorHAnsi" w:cstheme="minorHAnsi"/>
          <w:sz w:val="22"/>
          <w:szCs w:val="22"/>
        </w:rPr>
        <w:t xml:space="preserve">process design and </w:t>
      </w:r>
      <w:r w:rsidRPr="002C5E51">
        <w:rPr>
          <w:rFonts w:asciiTheme="minorHAnsi" w:hAnsiTheme="minorHAnsi" w:cstheme="minorHAnsi"/>
          <w:sz w:val="22"/>
          <w:szCs w:val="22"/>
        </w:rPr>
        <w:t xml:space="preserve">manufacturing is essential to ensure the quality of the final food product. Ultrasound spectroscopy is a fast and affordable monitoring technique, characterized by non-intrusiveness and non-destructive behaviour, which is particularly promising for </w:t>
      </w:r>
      <w:r w:rsidR="004528CA">
        <w:rPr>
          <w:rFonts w:asciiTheme="minorHAnsi" w:hAnsiTheme="minorHAnsi" w:cstheme="minorHAnsi"/>
          <w:sz w:val="22"/>
          <w:szCs w:val="22"/>
        </w:rPr>
        <w:t>i</w:t>
      </w:r>
      <w:r w:rsidR="004528CA" w:rsidRPr="002C5E51">
        <w:rPr>
          <w:rFonts w:asciiTheme="minorHAnsi" w:hAnsiTheme="minorHAnsi" w:cstheme="minorHAnsi"/>
          <w:sz w:val="22"/>
          <w:szCs w:val="22"/>
        </w:rPr>
        <w:t>nline</w:t>
      </w:r>
      <w:r w:rsidRPr="002C5E51">
        <w:rPr>
          <w:rFonts w:asciiTheme="minorHAnsi" w:hAnsiTheme="minorHAnsi" w:cstheme="minorHAnsi"/>
          <w:sz w:val="22"/>
          <w:szCs w:val="22"/>
        </w:rPr>
        <w:t>, in situ characterization of oleofoams. The aim</w:t>
      </w:r>
      <w:r w:rsidR="00CC02E9">
        <w:rPr>
          <w:rFonts w:asciiTheme="minorHAnsi" w:hAnsiTheme="minorHAnsi" w:cstheme="minorHAnsi"/>
          <w:sz w:val="22"/>
          <w:szCs w:val="22"/>
        </w:rPr>
        <w:t>s</w:t>
      </w:r>
      <w:r w:rsidRPr="002C5E51">
        <w:rPr>
          <w:rFonts w:asciiTheme="minorHAnsi" w:hAnsiTheme="minorHAnsi" w:cstheme="minorHAnsi"/>
          <w:sz w:val="22"/>
          <w:szCs w:val="22"/>
        </w:rPr>
        <w:t xml:space="preserve"> of th</w:t>
      </w:r>
      <w:r w:rsidR="00C24B37">
        <w:rPr>
          <w:rFonts w:asciiTheme="minorHAnsi" w:hAnsiTheme="minorHAnsi" w:cstheme="minorHAnsi"/>
          <w:sz w:val="22"/>
          <w:szCs w:val="22"/>
        </w:rPr>
        <w:t>is</w:t>
      </w:r>
      <w:r w:rsidRPr="002C5E51">
        <w:rPr>
          <w:rFonts w:asciiTheme="minorHAnsi" w:hAnsiTheme="minorHAnsi" w:cstheme="minorHAnsi"/>
          <w:sz w:val="22"/>
          <w:szCs w:val="22"/>
        </w:rPr>
        <w:t xml:space="preserve"> work </w:t>
      </w:r>
      <w:r w:rsidR="00CC02E9">
        <w:rPr>
          <w:rFonts w:asciiTheme="minorHAnsi" w:hAnsiTheme="minorHAnsi" w:cstheme="minorHAnsi"/>
          <w:sz w:val="22"/>
          <w:szCs w:val="22"/>
        </w:rPr>
        <w:t>are: (1)</w:t>
      </w:r>
      <w:r w:rsidRPr="002C5E51">
        <w:rPr>
          <w:rFonts w:asciiTheme="minorHAnsi" w:hAnsiTheme="minorHAnsi" w:cstheme="minorHAnsi"/>
          <w:sz w:val="22"/>
          <w:szCs w:val="22"/>
        </w:rPr>
        <w:t xml:space="preserve"> </w:t>
      </w:r>
      <w:r w:rsidR="004528CA">
        <w:rPr>
          <w:rFonts w:asciiTheme="minorHAnsi" w:hAnsiTheme="minorHAnsi" w:cstheme="minorHAnsi"/>
          <w:sz w:val="22"/>
          <w:szCs w:val="22"/>
        </w:rPr>
        <w:t xml:space="preserve">identify </w:t>
      </w:r>
      <w:r w:rsidR="00CC02E9">
        <w:rPr>
          <w:rFonts w:asciiTheme="minorHAnsi" w:hAnsiTheme="minorHAnsi" w:cstheme="minorHAnsi"/>
          <w:sz w:val="22"/>
          <w:szCs w:val="22"/>
        </w:rPr>
        <w:t xml:space="preserve">a methodology based on multiple offline techniques to characterize the microstructure of </w:t>
      </w:r>
      <w:r w:rsidR="00EA1D68">
        <w:rPr>
          <w:rFonts w:asciiTheme="minorHAnsi" w:hAnsiTheme="minorHAnsi" w:cstheme="minorHAnsi"/>
          <w:sz w:val="22"/>
          <w:szCs w:val="22"/>
        </w:rPr>
        <w:t>oleofoams</w:t>
      </w:r>
      <w:r w:rsidR="00CC02E9">
        <w:rPr>
          <w:rFonts w:asciiTheme="minorHAnsi" w:hAnsiTheme="minorHAnsi" w:cstheme="minorHAnsi"/>
          <w:sz w:val="22"/>
          <w:szCs w:val="22"/>
        </w:rPr>
        <w:t xml:space="preserve"> and (2) </w:t>
      </w:r>
      <w:r w:rsidRPr="002C5E51">
        <w:rPr>
          <w:rFonts w:asciiTheme="minorHAnsi" w:hAnsiTheme="minorHAnsi" w:cstheme="minorHAnsi"/>
          <w:sz w:val="22"/>
          <w:szCs w:val="22"/>
        </w:rPr>
        <w:t xml:space="preserve">find a </w:t>
      </w:r>
      <w:r w:rsidR="00CC02E9">
        <w:rPr>
          <w:rFonts w:asciiTheme="minorHAnsi" w:hAnsiTheme="minorHAnsi" w:cstheme="minorHAnsi"/>
          <w:sz w:val="22"/>
          <w:szCs w:val="22"/>
        </w:rPr>
        <w:t xml:space="preserve">robust </w:t>
      </w:r>
      <w:r w:rsidRPr="002C5E51">
        <w:rPr>
          <w:rFonts w:asciiTheme="minorHAnsi" w:hAnsiTheme="minorHAnsi" w:cstheme="minorHAnsi"/>
          <w:sz w:val="22"/>
          <w:szCs w:val="22"/>
        </w:rPr>
        <w:t xml:space="preserve">correlation </w:t>
      </w:r>
      <w:r w:rsidR="00C24B37">
        <w:rPr>
          <w:rFonts w:asciiTheme="minorHAnsi" w:hAnsiTheme="minorHAnsi" w:cstheme="minorHAnsi"/>
          <w:sz w:val="22"/>
          <w:szCs w:val="22"/>
        </w:rPr>
        <w:t xml:space="preserve">between the </w:t>
      </w:r>
      <w:r w:rsidRPr="002C5E51">
        <w:rPr>
          <w:rFonts w:asciiTheme="minorHAnsi" w:hAnsiTheme="minorHAnsi" w:cstheme="minorHAnsi"/>
          <w:sz w:val="22"/>
          <w:szCs w:val="22"/>
        </w:rPr>
        <w:t>physical properties and microstructure</w:t>
      </w:r>
      <w:r w:rsidR="00CC02E9">
        <w:rPr>
          <w:rFonts w:asciiTheme="minorHAnsi" w:hAnsiTheme="minorHAnsi" w:cstheme="minorHAnsi"/>
          <w:sz w:val="22"/>
          <w:szCs w:val="22"/>
        </w:rPr>
        <w:t xml:space="preserve"> of </w:t>
      </w:r>
      <w:r w:rsidR="00EA1D68">
        <w:rPr>
          <w:rFonts w:asciiTheme="minorHAnsi" w:hAnsiTheme="minorHAnsi" w:cstheme="minorHAnsi"/>
          <w:sz w:val="22"/>
          <w:szCs w:val="22"/>
        </w:rPr>
        <w:t>oleofoams</w:t>
      </w:r>
      <w:r w:rsidR="00CC02E9">
        <w:rPr>
          <w:rFonts w:asciiTheme="minorHAnsi" w:hAnsiTheme="minorHAnsi" w:cstheme="minorHAnsi"/>
          <w:sz w:val="22"/>
          <w:szCs w:val="22"/>
        </w:rPr>
        <w:t xml:space="preserve"> and </w:t>
      </w:r>
      <w:r w:rsidR="00C24B37">
        <w:rPr>
          <w:rFonts w:asciiTheme="minorHAnsi" w:hAnsiTheme="minorHAnsi" w:cstheme="minorHAnsi"/>
          <w:sz w:val="22"/>
          <w:szCs w:val="22"/>
        </w:rPr>
        <w:t xml:space="preserve">specific characteristic </w:t>
      </w:r>
      <w:r w:rsidR="00CC02E9">
        <w:rPr>
          <w:rFonts w:asciiTheme="minorHAnsi" w:hAnsiTheme="minorHAnsi" w:cstheme="minorHAnsi"/>
          <w:sz w:val="22"/>
          <w:szCs w:val="22"/>
        </w:rPr>
        <w:t>acoustic measurements</w:t>
      </w:r>
      <w:r w:rsidRPr="002C5E51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0AC8EC3" w14:textId="77777777" w:rsidR="002B50EC" w:rsidRPr="008D0BEB" w:rsidRDefault="002B50EC" w:rsidP="002B50EC">
      <w:pPr>
        <w:snapToGrid w:val="0"/>
        <w:spacing w:before="24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ology</w:t>
      </w:r>
    </w:p>
    <w:p w14:paraId="7B3ED7E8" w14:textId="77777777" w:rsidR="004528CA" w:rsidRPr="008D0BEB" w:rsidRDefault="004528CA" w:rsidP="004528CA">
      <w:pPr>
        <w:snapToGrid w:val="0"/>
        <w:spacing w:after="120" w:line="360" w:lineRule="auto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High oleic sunflower oil and cocoa butter were used to prepare the oleofoams. Melted cocoa butter was mixed to sunflower oil and recrystallized (oleogel phase) by cooling in a jacketed vessel equipped with temperature control. Aeration was performed using a Kitchen Aid whipping machine. The structures of oleogels and oleaofoams were characterized using several offline techniques including polarized and confocal microscopy, x-ray scattering and tomography as well as differential scanning calorimetry. Acoustic measurements were carried out using an airborne acoustic microscope, with two focused transducers at three variable frequencies. </w:t>
      </w:r>
    </w:p>
    <w:p w14:paraId="5872559A" w14:textId="0DC969CE" w:rsidR="00F1717A" w:rsidRPr="008D0BEB" w:rsidRDefault="00F1717A" w:rsidP="00F1717A">
      <w:pPr>
        <w:snapToGrid w:val="0"/>
        <w:spacing w:before="24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54AE7D0" w14:textId="05F49FFA" w:rsidR="00F1717A" w:rsidRDefault="002E3AF5" w:rsidP="00F1717A">
      <w:pPr>
        <w:snapToGrid w:val="0"/>
        <w:spacing w:after="12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B6BF13F" wp14:editId="37724F4E">
                <wp:simplePos x="0" y="0"/>
                <wp:positionH relativeFrom="column">
                  <wp:posOffset>3072765</wp:posOffset>
                </wp:positionH>
                <wp:positionV relativeFrom="paragraph">
                  <wp:posOffset>8255</wp:posOffset>
                </wp:positionV>
                <wp:extent cx="2609850" cy="3086100"/>
                <wp:effectExtent l="0" t="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9850" cy="3086100"/>
                          <a:chOff x="9525" y="0"/>
                          <a:chExt cx="2609850" cy="308610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5" y="0"/>
                            <a:ext cx="2567305" cy="2752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9525" y="2714625"/>
                            <a:ext cx="2609850" cy="3714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13CAF136" w14:textId="77777777" w:rsidR="00B50E9F" w:rsidRPr="00B50E9F" w:rsidRDefault="00B50E9F" w:rsidP="00B50E9F">
                              <w:pPr>
                                <w:snapToGrid w:val="0"/>
                                <w:spacing w:after="120" w:line="360" w:lineRule="auto"/>
                                <w:jc w:val="center"/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</w:pPr>
                              <w:r w:rsidRPr="00DE0019"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>Figure 1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 w:eastAsia="ko-KR"/>
                                </w:rPr>
                                <w:t>.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inorHAnsi" w:hAnsiTheme="minorHAnsi"/>
                                  <w:lang w:val="en-US"/>
                                </w:rPr>
                                <w:t>Confocal microscope images of four samples at (a) 0%, (b) 70% (c) 175% and (d) 200% overrun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B6BF13F" id="Group 5" o:spid="_x0000_s1026" style="position:absolute;left:0;text-align:left;margin-left:241.95pt;margin-top:.65pt;width:205.5pt;height:243pt;z-index:251660288;mso-width-relative:margin" coordorigin="95" coordsize="26098,30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285;width:25673;height:275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tt4/CAAAA2gAAAA8AAABkcnMvZG93bnJldi54bWxEj0+LwjAUxO+C3yG8hb1puuKfpWsUEQQv&#10;K2v14PHRPNti81KSqK2f3ggLHoeZ+Q0zX7amFjdyvrKs4GuYgCDOra64UHA8bAbfIHxA1lhbJgUd&#10;eVgu+r05ptreeU+3LBQiQtinqKAMoUml9HlJBv3QNsTRO1tnMETpCqkd3iPc1HKUJFNpsOK4UGJD&#10;65LyS3Y1CqaPnT21GbrJw8xmo+tfl/2eOqU+P9rVD4hAbXiH/9tbrWAMryvxBsjFE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7bePwgAAANoAAAAPAAAAAAAAAAAAAAAAAJ8C&#10;AABkcnMvZG93bnJldi54bWxQSwUGAAAAAAQABAD3AAAAjgMAAAAA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95;top:27146;width:26098;height:37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W3Ob4A&#10;AADaAAAADwAAAGRycy9kb3ducmV2LnhtbERPy6rCMBDdX/AfwghuLprqQqTXKD7BhS70iuuhGdti&#10;MylJtPXvjSC4Gg7nOdN5ayrxIOdLywqGgwQEcWZ1ybmC8/+2PwHhA7LGyjIpeJKH+azzM8VU24aP&#10;9DiFXMQQ9ikqKEKoUyl9VpBBP7A1ceSu1hkMEbpcaodNDDeVHCXJWBosOTYUWNOqoOx2uhsF47W7&#10;N0de/a7Pmz0e6nx0WT4vSvW67eIPRKA2fMUf907H+fB+5X3l7A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7ltzm+AAAA2gAAAA8AAAAAAAAAAAAAAAAAmAIAAGRycy9kb3ducmV2&#10;LnhtbFBLBQYAAAAABAAEAPUAAACDAwAAAAA=&#10;" stroked="f">
                  <v:textbox inset="0,0,0,0">
                    <w:txbxContent>
                      <w:p w14:paraId="13CAF136" w14:textId="77777777" w:rsidR="00B50E9F" w:rsidRPr="00B50E9F" w:rsidRDefault="00B50E9F" w:rsidP="00B50E9F">
                        <w:pPr>
                          <w:snapToGrid w:val="0"/>
                          <w:spacing w:after="120" w:line="360" w:lineRule="auto"/>
                          <w:jc w:val="center"/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</w:pPr>
                        <w:r w:rsidRPr="00DE0019"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>Figure 1</w:t>
                        </w:r>
                        <w:r w:rsidRPr="00DE0019"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 w:eastAsia="ko-KR"/>
                          </w:rPr>
                          <w:t>.</w:t>
                        </w:r>
                        <w:r w:rsidRPr="00DE0019"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Theme="minorHAnsi" w:hAnsiTheme="minorHAnsi"/>
                            <w:lang w:val="en-US"/>
                          </w:rPr>
                          <w:t>Confocal microscope images of four samples at (a) 0%, (b) 70% (c) 175% and (d) 200% overrun</w:t>
                        </w:r>
                        <w:r w:rsidRPr="00DE0019"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21E62">
        <w:rPr>
          <w:rFonts w:asciiTheme="minorHAnsi" w:eastAsia="MS PGothic" w:hAnsiTheme="minorHAnsi"/>
          <w:color w:val="000000"/>
          <w:sz w:val="22"/>
          <w:szCs w:val="22"/>
        </w:rPr>
        <w:t>The experiments showed that both foamability and foam stability are dependent from cocoa butter content, with heavier (20-30%) oleogels reaching equilibrium air content later compared to lighter ones (10%). Confocal microscopy was proven successful to image surface layers of the foams, allowing an estimate of bubble size distribution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igure 1 shows how air bubbles can be easily detected by this technique. Finally, </w:t>
      </w:r>
      <w:r w:rsidR="00F21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s were analyzed with the acoustic microscope and a positive correlation between the intensity of the reflected signal and the content of cocoa butter crystals in the samp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found</w:t>
      </w:r>
      <w:r w:rsidR="00C24B3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5ABDB80" w14:textId="77777777" w:rsidR="00F1717A" w:rsidRPr="008D0BEB" w:rsidRDefault="00F1717A" w:rsidP="00F1717A">
      <w:pPr>
        <w:snapToGrid w:val="0"/>
        <w:spacing w:after="120" w:line="36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D5F6613" w14:textId="38BE1ED4" w:rsidR="002E3AF5" w:rsidRDefault="00B50E9F" w:rsidP="00F21E62">
      <w:pPr>
        <w:snapToGrid w:val="0"/>
        <w:spacing w:before="24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eogels and oleofoams were </w:t>
      </w:r>
      <w:r w:rsidR="00DC2BF1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ed with offline techn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ques as well as acoustic measurements.</w:t>
      </w:r>
      <w:r w:rsidR="00F171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finding showed 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pplicability of acoustic spectroscopy in </w:t>
      </w:r>
      <w:r w:rsidR="002E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cting and quantifying fat crystals within oleofoams. In fact, </w:t>
      </w:r>
      <w:r w:rsidR="002E3AF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acoustic reflectivity increase</w:t>
      </w:r>
      <w:r w:rsidR="00487F3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</w:t>
      </w:r>
      <w:r w:rsidR="002E3AF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with </w:t>
      </w:r>
      <w:r w:rsidR="00487F3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increasing </w:t>
      </w:r>
      <w:r w:rsidR="002E3AF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solid fat content in </w:t>
      </w:r>
      <w:r w:rsidR="00487F3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uch foams</w:t>
      </w:r>
      <w:r w:rsidR="002E3AF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.</w:t>
      </w:r>
    </w:p>
    <w:p w14:paraId="0ADA3B61" w14:textId="4FDBEA53" w:rsidR="00F21E62" w:rsidRPr="00887F2E" w:rsidRDefault="00F21E62" w:rsidP="00F21E62">
      <w:pPr>
        <w:snapToGrid w:val="0"/>
        <w:spacing w:before="240" w:line="36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124B48E" w14:textId="77777777" w:rsidR="00F21E62" w:rsidRPr="00887F2E" w:rsidRDefault="00F21E62" w:rsidP="00F21E6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36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1B4482">
        <w:rPr>
          <w:rFonts w:cs="Calibri"/>
          <w:noProof/>
          <w:szCs w:val="24"/>
        </w:rPr>
        <w:t xml:space="preserve">Campbell, G. M., &amp; Mougeot, E. (1999). Creation and characterisation of aerated food products. </w:t>
      </w:r>
      <w:r w:rsidRPr="001B4482">
        <w:rPr>
          <w:rFonts w:cs="Calibri"/>
          <w:i/>
          <w:iCs/>
          <w:noProof/>
          <w:szCs w:val="24"/>
        </w:rPr>
        <w:t>Trends in Food Science and Technology</w:t>
      </w:r>
      <w:r>
        <w:rPr>
          <w:rFonts w:cs="Calibri"/>
          <w:i/>
          <w:iCs/>
          <w:noProof/>
          <w:szCs w:val="24"/>
        </w:rPr>
        <w:t xml:space="preserve">, </w:t>
      </w:r>
      <w:r w:rsidRPr="000C1547">
        <w:rPr>
          <w:rFonts w:cs="Calibri"/>
          <w:i/>
          <w:iCs/>
          <w:noProof/>
          <w:szCs w:val="24"/>
        </w:rPr>
        <w:t>10</w:t>
      </w:r>
      <w:r w:rsidRPr="000C1547">
        <w:rPr>
          <w:rFonts w:cs="Calibri"/>
          <w:noProof/>
          <w:szCs w:val="24"/>
        </w:rPr>
        <w:t>(9), 283–296</w:t>
      </w:r>
      <w:r>
        <w:rPr>
          <w:rFonts w:cs="Calibri"/>
          <w:noProof/>
          <w:szCs w:val="24"/>
        </w:rPr>
        <w:t>.</w:t>
      </w:r>
    </w:p>
    <w:p w14:paraId="11F4E461" w14:textId="1AEDB638" w:rsidR="00F21E62" w:rsidRPr="00487F35" w:rsidRDefault="00F21E62" w:rsidP="00487F3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napToGrid w:val="0"/>
        <w:spacing w:after="120" w:line="360" w:lineRule="auto"/>
        <w:ind w:left="640" w:hanging="640"/>
        <w:rPr>
          <w:rFonts w:asciiTheme="minorHAnsi" w:eastAsia="MS PGothic" w:hAnsiTheme="minorHAnsi"/>
          <w:color w:val="000000"/>
          <w:sz w:val="22"/>
          <w:szCs w:val="22"/>
        </w:rPr>
      </w:pPr>
      <w:r w:rsidRPr="00487F35">
        <w:rPr>
          <w:rFonts w:cs="Calibri"/>
          <w:noProof/>
          <w:szCs w:val="24"/>
        </w:rPr>
        <w:t xml:space="preserve">Heymans, R., Tavernier, I., Dewettinck, K., &amp; Van der Meeren, P. (2017). Crystal stabilization of edible oil foams. </w:t>
      </w:r>
      <w:r w:rsidRPr="00487F35">
        <w:rPr>
          <w:rFonts w:cs="Calibri"/>
          <w:i/>
          <w:iCs/>
          <w:noProof/>
          <w:szCs w:val="24"/>
        </w:rPr>
        <w:t>Trends in Food Science and Technology</w:t>
      </w:r>
      <w:r w:rsidRPr="00487F35">
        <w:rPr>
          <w:rFonts w:cs="Calibri"/>
          <w:noProof/>
          <w:szCs w:val="24"/>
        </w:rPr>
        <w:t xml:space="preserve">, </w:t>
      </w:r>
      <w:r w:rsidRPr="00487F35">
        <w:rPr>
          <w:rFonts w:cs="Calibri"/>
          <w:i/>
          <w:iCs/>
          <w:noProof/>
          <w:szCs w:val="24"/>
        </w:rPr>
        <w:t>69</w:t>
      </w:r>
      <w:r w:rsidRPr="00487F35">
        <w:rPr>
          <w:rFonts w:cs="Calibri"/>
          <w:noProof/>
          <w:szCs w:val="24"/>
        </w:rPr>
        <w:t>, 13–24</w:t>
      </w:r>
    </w:p>
    <w:sectPr w:rsidR="00F21E62" w:rsidRPr="00487F3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E670BF" w14:textId="77777777" w:rsidR="00CD327C" w:rsidRDefault="00CD327C" w:rsidP="004F5E36">
      <w:r>
        <w:separator/>
      </w:r>
    </w:p>
  </w:endnote>
  <w:endnote w:type="continuationSeparator" w:id="0">
    <w:p w14:paraId="236A16E0" w14:textId="77777777" w:rsidR="00CD327C" w:rsidRDefault="00CD327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AA868" w14:textId="77777777" w:rsidR="00CD327C" w:rsidRDefault="00CD327C" w:rsidP="004F5E36">
      <w:r>
        <w:separator/>
      </w:r>
    </w:p>
  </w:footnote>
  <w:footnote w:type="continuationSeparator" w:id="0">
    <w:p w14:paraId="33F347F4" w14:textId="77777777" w:rsidR="00CD327C" w:rsidRDefault="00CD327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24913E" w14:textId="77777777" w:rsidR="004D1162" w:rsidRDefault="00594E9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DD50F91" wp14:editId="01C305D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1C4E779" wp14:editId="69F0CDE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AF5E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618B3B8" wp14:editId="0CB383A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ED99616" w14:textId="77777777" w:rsidR="00704BDF" w:rsidRDefault="00704BDF">
    <w:pPr>
      <w:pStyle w:val="Intestazione"/>
    </w:pPr>
  </w:p>
  <w:p w14:paraId="6C5F8FAC" w14:textId="77777777" w:rsidR="00704BDF" w:rsidRDefault="00704BD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CE16B3" wp14:editId="4649AEF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15C4"/>
    <w:rsid w:val="001C684B"/>
    <w:rsid w:val="001D53FC"/>
    <w:rsid w:val="001F2EC7"/>
    <w:rsid w:val="002065DB"/>
    <w:rsid w:val="002447EF"/>
    <w:rsid w:val="00251550"/>
    <w:rsid w:val="0027221A"/>
    <w:rsid w:val="00275B61"/>
    <w:rsid w:val="002B50EC"/>
    <w:rsid w:val="002D1F12"/>
    <w:rsid w:val="002E3AF5"/>
    <w:rsid w:val="003009B7"/>
    <w:rsid w:val="0030469C"/>
    <w:rsid w:val="00321257"/>
    <w:rsid w:val="003723D4"/>
    <w:rsid w:val="003A738A"/>
    <w:rsid w:val="003A7D1C"/>
    <w:rsid w:val="00403D09"/>
    <w:rsid w:val="004528CA"/>
    <w:rsid w:val="0046164A"/>
    <w:rsid w:val="00462DCD"/>
    <w:rsid w:val="00487F35"/>
    <w:rsid w:val="004D1162"/>
    <w:rsid w:val="004E4DD6"/>
    <w:rsid w:val="004F5E36"/>
    <w:rsid w:val="005119A5"/>
    <w:rsid w:val="005278B7"/>
    <w:rsid w:val="005346C8"/>
    <w:rsid w:val="00546070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47919"/>
    <w:rsid w:val="007661C8"/>
    <w:rsid w:val="007D52CD"/>
    <w:rsid w:val="00813288"/>
    <w:rsid w:val="008168FC"/>
    <w:rsid w:val="00816D84"/>
    <w:rsid w:val="008479A2"/>
    <w:rsid w:val="0087637F"/>
    <w:rsid w:val="008836CD"/>
    <w:rsid w:val="008A1512"/>
    <w:rsid w:val="008D0BEB"/>
    <w:rsid w:val="008E566E"/>
    <w:rsid w:val="008F2CB0"/>
    <w:rsid w:val="00901EB6"/>
    <w:rsid w:val="009450CE"/>
    <w:rsid w:val="0095164B"/>
    <w:rsid w:val="00996483"/>
    <w:rsid w:val="009A7B07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50E9F"/>
    <w:rsid w:val="00B61DBF"/>
    <w:rsid w:val="00BC30C9"/>
    <w:rsid w:val="00BE3E58"/>
    <w:rsid w:val="00C01616"/>
    <w:rsid w:val="00C0162B"/>
    <w:rsid w:val="00C24B37"/>
    <w:rsid w:val="00C345B1"/>
    <w:rsid w:val="00C40142"/>
    <w:rsid w:val="00C57182"/>
    <w:rsid w:val="00C655FD"/>
    <w:rsid w:val="00C867B1"/>
    <w:rsid w:val="00C94434"/>
    <w:rsid w:val="00CA1C95"/>
    <w:rsid w:val="00CA5A9C"/>
    <w:rsid w:val="00CC02E9"/>
    <w:rsid w:val="00CD327C"/>
    <w:rsid w:val="00CD5FE2"/>
    <w:rsid w:val="00D02B4C"/>
    <w:rsid w:val="00D84576"/>
    <w:rsid w:val="00DC2BF1"/>
    <w:rsid w:val="00DD5D1F"/>
    <w:rsid w:val="00DE0019"/>
    <w:rsid w:val="00DE264A"/>
    <w:rsid w:val="00E041E7"/>
    <w:rsid w:val="00E23BC7"/>
    <w:rsid w:val="00E23CA1"/>
    <w:rsid w:val="00E409A8"/>
    <w:rsid w:val="00E7209D"/>
    <w:rsid w:val="00EA1D68"/>
    <w:rsid w:val="00EA50E1"/>
    <w:rsid w:val="00EE0131"/>
    <w:rsid w:val="00F1717A"/>
    <w:rsid w:val="00F21E62"/>
    <w:rsid w:val="00F30C64"/>
    <w:rsid w:val="00FB730C"/>
    <w:rsid w:val="00FC2695"/>
    <w:rsid w:val="00FC3E03"/>
    <w:rsid w:val="00FE050B"/>
    <w:rsid w:val="00FE6A2D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E96C4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DD5D1F"/>
    <w:rPr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locked/>
    <w:rsid w:val="002E3A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fslme@leeds.ac.u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0DCB-E4B5-41D3-AEBA-BD639470E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1</Words>
  <Characters>3374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orenzo Metilli</cp:lastModifiedBy>
  <cp:revision>3</cp:revision>
  <cp:lastPrinted>2015-05-12T18:31:00Z</cp:lastPrinted>
  <dcterms:created xsi:type="dcterms:W3CDTF">2019-02-13T11:49:00Z</dcterms:created>
  <dcterms:modified xsi:type="dcterms:W3CDTF">2019-02-13T12:06:00Z</dcterms:modified>
</cp:coreProperties>
</file>